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6CFF2DC8" w14:textId="77777777" w:rsidR="00500A82" w:rsidRDefault="00271A2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9B6C700" wp14:editId="53FD2A4F">
                <wp:simplePos x="0" y="0"/>
                <wp:positionH relativeFrom="margin">
                  <wp:align>center</wp:align>
                </wp:positionH>
                <wp:positionV relativeFrom="paragraph">
                  <wp:posOffset>335915</wp:posOffset>
                </wp:positionV>
                <wp:extent cx="2452370" cy="275590"/>
                <wp:effectExtent l="0" t="0" r="0" b="38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275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02643" w14:textId="2C6A039C" w:rsidR="002D3BCE" w:rsidRPr="00271A29" w:rsidRDefault="00AE12BB" w:rsidP="00271A29">
                            <w:pPr>
                              <w:jc w:val="center"/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  <w:t>DECK OF FIT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9B6C7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45pt;width:193.1pt;height:21.7pt;z-index:2517073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" filled="f" stroked="f">
                <v:textbox>
                  <w:txbxContent>
                    <w:p w14:paraId="6BA02643" w14:textId="2C6A039C" w:rsidR="002D3BCE" w:rsidRPr="00271A29" w:rsidRDefault="00AE12BB" w:rsidP="00271A29">
                      <w:pPr>
                        <w:jc w:val="center"/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  <w:t>DECK OF FITNES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14:paraId="148C3F81" w14:textId="77777777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636CF66D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6636A723" w14:textId="7F44EFA9" w:rsidR="00794312" w:rsidRDefault="00AE12BB" w:rsidP="00283DAE">
      <w:pPr>
        <w:tabs>
          <w:tab w:val="center" w:pos="5760"/>
        </w:tabs>
      </w:pPr>
      <w:r>
        <w:rPr>
          <w:noProof/>
        </w:rPr>
        <w:drawing>
          <wp:anchor distT="0" distB="0" distL="114300" distR="114300" simplePos="0" relativeHeight="251610624" behindDoc="0" locked="0" layoutInCell="1" allowOverlap="1" wp14:anchorId="697D6418" wp14:editId="2119C8CA">
            <wp:simplePos x="0" y="0"/>
            <wp:positionH relativeFrom="page">
              <wp:posOffset>4439285</wp:posOffset>
            </wp:positionH>
            <wp:positionV relativeFrom="page">
              <wp:posOffset>2981325</wp:posOffset>
            </wp:positionV>
            <wp:extent cx="2480310" cy="2480310"/>
            <wp:effectExtent l="12700" t="12700" r="8890" b="8890"/>
            <wp:wrapThrough wrapText="bothSides">
              <wp:wrapPolygon edited="0">
                <wp:start x="-111" y="-111"/>
                <wp:lineTo x="-111" y="21567"/>
                <wp:lineTo x="21567" y="21567"/>
                <wp:lineTo x="21567" y="-111"/>
                <wp:lineTo x="-111" y="-11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2480310"/>
                    </a:xfrm>
                    <a:prstGeom prst="rect">
                      <a:avLst/>
                    </a:prstGeom>
                    <a:ln>
                      <a:solidFill>
                        <a:srgbClr val="434CA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473B"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D480BF2" wp14:editId="12AB1F08">
                <wp:simplePos x="0" y="0"/>
                <wp:positionH relativeFrom="column">
                  <wp:posOffset>126242</wp:posOffset>
                </wp:positionH>
                <wp:positionV relativeFrom="paragraph">
                  <wp:posOffset>4203112</wp:posOffset>
                </wp:positionV>
                <wp:extent cx="7172325" cy="3050275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305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53E1F" w14:textId="77777777" w:rsidR="002D3BCE" w:rsidRDefault="002D3BCE" w:rsidP="004F47ED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7A76D222" w14:textId="77777777" w:rsidR="007E6426" w:rsidRDefault="00700322" w:rsidP="000D0C4A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day’s friendly competition is Deck of Fitness. The object of the game is to do as many repetitions as you can of each exercise. </w:t>
                            </w:r>
                          </w:p>
                          <w:p w14:paraId="55511943" w14:textId="4BE23BF3" w:rsidR="007E6426" w:rsidRPr="007E6426" w:rsidRDefault="00700322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hen you draw a card, you’ll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se the exercise chart to determine which exercise to do. C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mplete the number of repetitions shown on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our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ard.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or example, if you draw the 4 of hearts, perform 4 jumping jacks.</w:t>
                            </w:r>
                          </w:p>
                          <w:p w14:paraId="258F038D" w14:textId="564FFAB0" w:rsidR="00380B92" w:rsidRDefault="00700322" w:rsidP="000D0C4A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Face cards (e.g., a king) are worth 10 repetitions. Aces are worth 11 repetitions. </w:t>
                            </w:r>
                          </w:p>
                          <w:p w14:paraId="2BD9E843" w14:textId="16D0E6E9" w:rsidR="00700322" w:rsidRPr="00380B92" w:rsidRDefault="007D473B" w:rsidP="000D0C4A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n round 1, you and your friends will play together and select 1 card for everyone to perform. In round 2, you can compete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Everyone will choose their own card and complete their own repetitions/exercises.</w:t>
                            </w:r>
                          </w:p>
                          <w:p w14:paraId="0C02B2EC" w14:textId="77777777" w:rsidR="00380B92" w:rsidRDefault="00380B92" w:rsidP="004F47ED">
                            <w:pPr>
                              <w:ind w:right="16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9D534A8" w14:textId="4B014D63" w:rsidR="002D3BCE" w:rsidRPr="00C24A98" w:rsidRDefault="00660E84" w:rsidP="004F47ED">
                            <w:pPr>
                              <w:ind w:right="16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Tips</w:t>
                            </w:r>
                            <w:r w:rsidR="002D3BCE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5937E09" w14:textId="54DB6A21" w:rsidR="00380B92" w:rsidRPr="00380B92" w:rsidRDefault="007D473B" w:rsidP="000D0C4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Make sure you pace your activity safely. Don’t give up form for </w:t>
                            </w:r>
                            <w:r w:rsidR="007E642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he sake of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peed.</w:t>
                            </w:r>
                          </w:p>
                          <w:p w14:paraId="646C59A6" w14:textId="673745E5" w:rsidR="00660E84" w:rsidRDefault="007D473B" w:rsidP="000D0C4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e sure you have enough activity space for safe movement.</w:t>
                            </w:r>
                          </w:p>
                          <w:p w14:paraId="13FC7422" w14:textId="1A842099" w:rsidR="007D473B" w:rsidRDefault="007D473B" w:rsidP="000D0C4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ollow this format, or create your own:</w:t>
                            </w:r>
                          </w:p>
                          <w:p w14:paraId="0CADCF7B" w14:textId="77777777" w:rsidR="007D473B" w:rsidRDefault="007D473B" w:rsidP="000D0C4A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earts = Jumping Jacks</w:t>
                            </w:r>
                          </w:p>
                          <w:p w14:paraId="657C36EA" w14:textId="73408150" w:rsidR="007D473B" w:rsidRDefault="007D473B" w:rsidP="000D0C4A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lubs = Push-Ups</w:t>
                            </w:r>
                          </w:p>
                          <w:p w14:paraId="0AA3C1FD" w14:textId="77777777" w:rsidR="007D473B" w:rsidRDefault="007D473B" w:rsidP="000D0C4A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7D47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iamon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s = Invisible Jump Rope Jumps</w:t>
                            </w:r>
                          </w:p>
                          <w:p w14:paraId="59E354B0" w14:textId="355EA319" w:rsidR="007D473B" w:rsidRPr="00380B92" w:rsidRDefault="007D473B" w:rsidP="000D0C4A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pades = Squa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D480BF2" id="Text Box 235" o:spid="_x0000_s1027" type="#_x0000_t202" style="position:absolute;margin-left:9.95pt;margin-top:330.95pt;width:564.75pt;height:240.2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" filled="f" stroked="f">
                <v:textbox>
                  <w:txbxContent>
                    <w:p w14:paraId="55653E1F" w14:textId="77777777" w:rsidR="002D3BCE" w:rsidRDefault="002D3BCE" w:rsidP="004F47ED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7A76D222" w14:textId="77777777" w:rsidR="007E6426" w:rsidRDefault="00700322" w:rsidP="000D0C4A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day’s friendly competition is Deck of Fitness. The object of the game is to do as many repetitions as you can of each exercise. </w:t>
                      </w:r>
                    </w:p>
                    <w:p w14:paraId="55511943" w14:textId="4BE23BF3" w:rsidR="007E6426" w:rsidRPr="007E6426" w:rsidRDefault="00700322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hen you draw a card, you’ll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use the exercise chart to determine which exercise to do. C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mplete the number of repetitions shown on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our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ard.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For example, if you draw the 4 of hearts, perform 4 jumping jacks.</w:t>
                      </w:r>
                    </w:p>
                    <w:p w14:paraId="258F038D" w14:textId="564FFAB0" w:rsidR="00380B92" w:rsidRDefault="00700322" w:rsidP="000D0C4A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Face cards (e.g., a king) are worth 10 repetitions. Aces are worth 11 repetitions. </w:t>
                      </w:r>
                    </w:p>
                    <w:p w14:paraId="2BD9E843" w14:textId="16D0E6E9" w:rsidR="00700322" w:rsidRPr="00380B92" w:rsidRDefault="007D473B" w:rsidP="000D0C4A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n round 1, you and your friends will play together and select 1 card for everyone to perform. In round 2, you can compete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: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Everyone will choose their own card and complete their own repetitions/exercises.</w:t>
                      </w:r>
                    </w:p>
                    <w:p w14:paraId="0C02B2EC" w14:textId="77777777" w:rsidR="00380B92" w:rsidRDefault="00380B92" w:rsidP="004F47ED">
                      <w:pPr>
                        <w:ind w:right="16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19D534A8" w14:textId="4B014D63" w:rsidR="002D3BCE" w:rsidRPr="00C24A98" w:rsidRDefault="00660E84" w:rsidP="004F47ED">
                      <w:pPr>
                        <w:ind w:right="16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Tips</w:t>
                      </w:r>
                      <w:r w:rsidR="002D3BCE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5937E09" w14:textId="54DB6A21" w:rsidR="00380B92" w:rsidRPr="00380B92" w:rsidRDefault="007D473B" w:rsidP="000D0C4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Make sure you pace your activity safely. Don’t give up form for </w:t>
                      </w:r>
                      <w:r w:rsidR="007E642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he sake of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peed.</w:t>
                      </w:r>
                    </w:p>
                    <w:p w14:paraId="646C59A6" w14:textId="673745E5" w:rsidR="00660E84" w:rsidRDefault="007D473B" w:rsidP="000D0C4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Be sure you have enough activity space for safe movement.</w:t>
                      </w:r>
                    </w:p>
                    <w:p w14:paraId="13FC7422" w14:textId="1A842099" w:rsidR="007D473B" w:rsidRDefault="007D473B" w:rsidP="000D0C4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Follow this format, or create your own:</w:t>
                      </w:r>
                    </w:p>
                    <w:p w14:paraId="0CADCF7B" w14:textId="77777777" w:rsidR="007D473B" w:rsidRDefault="007D473B" w:rsidP="000D0C4A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earts = Jumping Jacks</w:t>
                      </w:r>
                    </w:p>
                    <w:p w14:paraId="657C36EA" w14:textId="73408150" w:rsidR="007D473B" w:rsidRDefault="007D473B" w:rsidP="000D0C4A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lubs = Push-Ups</w:t>
                      </w:r>
                    </w:p>
                    <w:p w14:paraId="0AA3C1FD" w14:textId="77777777" w:rsidR="007D473B" w:rsidRDefault="007D473B" w:rsidP="000D0C4A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7D473B">
                        <w:rPr>
                          <w:rFonts w:ascii="Arial" w:hAnsi="Arial" w:cs="Arial"/>
                          <w:sz w:val="22"/>
                          <w:szCs w:val="22"/>
                        </w:rPr>
                        <w:t>Diamon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ds = Invisible Jump Rope Jumps</w:t>
                      </w:r>
                    </w:p>
                    <w:p w14:paraId="59E354B0" w14:textId="355EA319" w:rsidR="007D473B" w:rsidRPr="00380B92" w:rsidRDefault="007D473B" w:rsidP="000D0C4A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pades = Squats</w:t>
                      </w:r>
                    </w:p>
                  </w:txbxContent>
                </v:textbox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4D05C4A" wp14:editId="4820A573">
                <wp:simplePos x="0" y="0"/>
                <wp:positionH relativeFrom="column">
                  <wp:posOffset>158750</wp:posOffset>
                </wp:positionH>
                <wp:positionV relativeFrom="paragraph">
                  <wp:posOffset>1818640</wp:posOffset>
                </wp:positionV>
                <wp:extent cx="3782060" cy="2313305"/>
                <wp:effectExtent l="0" t="0" r="0" b="0"/>
                <wp:wrapThrough wrapText="bothSides">
                  <wp:wrapPolygon edited="0">
                    <wp:start x="363" y="119"/>
                    <wp:lineTo x="363" y="21345"/>
                    <wp:lineTo x="21179" y="21345"/>
                    <wp:lineTo x="21179" y="119"/>
                    <wp:lineTo x="363" y="119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2060" cy="2313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9834D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FF7E7F1" w14:textId="4953103D" w:rsidR="00380B92" w:rsidRPr="00380B92" w:rsidRDefault="00700322" w:rsidP="000D0C4A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deck of cards</w:t>
                            </w:r>
                          </w:p>
                          <w:p w14:paraId="4851ACEA" w14:textId="496BF645" w:rsidR="00380B92" w:rsidRPr="00380B92" w:rsidRDefault="00700322" w:rsidP="000D0C4A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un music and music player</w:t>
                            </w:r>
                          </w:p>
                          <w:p w14:paraId="12B85376" w14:textId="77777777" w:rsidR="002D3BCE" w:rsidRPr="00EE00AE" w:rsidRDefault="002D3BCE" w:rsidP="00EE00A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446690B0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43C8486" w14:textId="4FB51997" w:rsidR="00380B92" w:rsidRDefault="00700322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huffle and place the deck of cards face down where everyone can reach it.</w:t>
                            </w:r>
                          </w:p>
                          <w:p w14:paraId="71A3A5A5" w14:textId="0037D998" w:rsidR="00700322" w:rsidRPr="00CF05D3" w:rsidRDefault="00700322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reate an exercise chart using the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list shown under the “Tips” section below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t’s okay to modify your chart using different exercises.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4D05C4A" id="Text Box 234" o:spid="_x0000_s1028" type="#_x0000_t202" style="position:absolute;margin-left:12.5pt;margin-top:143.2pt;width:297.8pt;height:182.1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" filled="f" stroked="f">
                <v:textbox>
                  <w:txbxContent>
                    <w:p w14:paraId="6C49834D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2FF7E7F1" w14:textId="4953103D" w:rsidR="00380B92" w:rsidRPr="00380B92" w:rsidRDefault="00700322" w:rsidP="000D0C4A">
                      <w:pPr>
                        <w:numPr>
                          <w:ilvl w:val="0"/>
                          <w:numId w:val="6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deck of cards</w:t>
                      </w:r>
                    </w:p>
                    <w:p w14:paraId="4851ACEA" w14:textId="496BF645" w:rsidR="00380B92" w:rsidRPr="00380B92" w:rsidRDefault="00700322" w:rsidP="000D0C4A">
                      <w:pPr>
                        <w:numPr>
                          <w:ilvl w:val="0"/>
                          <w:numId w:val="6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Fun music and music player</w:t>
                      </w:r>
                    </w:p>
                    <w:p w14:paraId="12B85376" w14:textId="77777777" w:rsidR="002D3BCE" w:rsidRPr="00EE00AE" w:rsidRDefault="002D3BCE" w:rsidP="00EE00A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446690B0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43C8486" w14:textId="4FB51997" w:rsidR="00380B92" w:rsidRDefault="00700322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huffle and place the deck of cards face down where everyone can reach it.</w:t>
                      </w:r>
                    </w:p>
                    <w:p w14:paraId="71A3A5A5" w14:textId="0037D998" w:rsidR="00700322" w:rsidRPr="00CF05D3" w:rsidRDefault="00700322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reate an exercise chart using the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list shown under the “Tips” section below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t’s okay to modify your chart using different exercises.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10D8FA" wp14:editId="79632E1F">
                <wp:simplePos x="0" y="0"/>
                <wp:positionH relativeFrom="column">
                  <wp:posOffset>274320</wp:posOffset>
                </wp:positionH>
                <wp:positionV relativeFrom="paragraph">
                  <wp:posOffset>177292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7D4498A" id="Straight Connector 230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39.6pt" to="278pt,1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" strokecolor="#434ca0" strokeweight=".5pt">
                <w10:wrap type="through"/>
              </v:line>
            </w:pict>
          </mc:Fallback>
        </mc:AlternateContent>
      </w:r>
      <w:r w:rsidR="00660E84">
        <w:rPr>
          <w:noProof/>
        </w:rPr>
        <w:drawing>
          <wp:anchor distT="0" distB="0" distL="114300" distR="114300" simplePos="0" relativeHeight="251630080" behindDoc="0" locked="0" layoutInCell="1" allowOverlap="1" wp14:anchorId="10CC6B7B" wp14:editId="48159870">
            <wp:simplePos x="0" y="0"/>
            <wp:positionH relativeFrom="column">
              <wp:posOffset>274320</wp:posOffset>
            </wp:positionH>
            <wp:positionV relativeFrom="paragraph">
              <wp:posOffset>1488440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84D4160" wp14:editId="7271AC9B">
                <wp:simplePos x="0" y="0"/>
                <wp:positionH relativeFrom="column">
                  <wp:posOffset>4606290</wp:posOffset>
                </wp:positionH>
                <wp:positionV relativeFrom="paragraph">
                  <wp:posOffset>710565</wp:posOffset>
                </wp:positionV>
                <wp:extent cx="2343150" cy="720090"/>
                <wp:effectExtent l="0" t="0" r="0" b="0"/>
                <wp:wrapThrough wrapText="bothSides">
                  <wp:wrapPolygon edited="0">
                    <wp:start x="585" y="381"/>
                    <wp:lineTo x="585" y="20952"/>
                    <wp:lineTo x="20956" y="20952"/>
                    <wp:lineTo x="20956" y="381"/>
                    <wp:lineTo x="585" y="381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20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BCC17" w14:textId="26B54C77" w:rsidR="002D3BCE" w:rsidRDefault="00700322" w:rsidP="000D0C4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se Proper Form</w:t>
                            </w:r>
                          </w:p>
                          <w:p w14:paraId="18240DE6" w14:textId="26DCDB3A" w:rsidR="00CF05D3" w:rsidRDefault="00700322" w:rsidP="000D0C4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ace Your Movement</w:t>
                            </w:r>
                          </w:p>
                          <w:p w14:paraId="7A969F3A" w14:textId="32D4B514" w:rsidR="00380B92" w:rsidRPr="00EE00AE" w:rsidRDefault="00700322" w:rsidP="000D0C4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ave Fun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84D4160" id="Text Box 233" o:spid="_x0000_s1029" type="#_x0000_t202" style="position:absolute;margin-left:362.7pt;margin-top:55.95pt;width:184.5pt;height:56.7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" filled="f" stroked="f">
                <v:textbox>
                  <w:txbxContent>
                    <w:p w14:paraId="1ABBCC17" w14:textId="26B54C77" w:rsidR="002D3BCE" w:rsidRDefault="00700322" w:rsidP="000D0C4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se Proper Form</w:t>
                      </w:r>
                    </w:p>
                    <w:p w14:paraId="18240DE6" w14:textId="26DCDB3A" w:rsidR="00CF05D3" w:rsidRDefault="00700322" w:rsidP="000D0C4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ace Your Movement</w:t>
                      </w:r>
                    </w:p>
                    <w:p w14:paraId="7A969F3A" w14:textId="32D4B514" w:rsidR="00380B92" w:rsidRPr="00EE00AE" w:rsidRDefault="00700322" w:rsidP="000D0C4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ave Fun!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A02A6"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6941BD6" wp14:editId="414956D5">
                <wp:simplePos x="0" y="0"/>
                <wp:positionH relativeFrom="column">
                  <wp:posOffset>1149985</wp:posOffset>
                </wp:positionH>
                <wp:positionV relativeFrom="paragraph">
                  <wp:posOffset>7419340</wp:posOffset>
                </wp:positionV>
                <wp:extent cx="0" cy="510540"/>
                <wp:effectExtent l="0" t="0" r="12700" b="10160"/>
                <wp:wrapThrough wrapText="bothSides">
                  <wp:wrapPolygon edited="0">
                    <wp:start x="-1" y="0"/>
                    <wp:lineTo x="-1" y="21493"/>
                    <wp:lineTo x="-1" y="21493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054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54598B0" id="Straight Connector 4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55pt,584.2pt" to="90.55pt,62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" strokecolor="#434ca0" strokeweight=".5pt">
                <w10:wrap type="through"/>
              </v:line>
            </w:pict>
          </mc:Fallback>
        </mc:AlternateContent>
      </w:r>
      <w:r w:rsidR="001A02A6"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4F3923DF" wp14:editId="7291D7CD">
                <wp:simplePos x="0" y="0"/>
                <wp:positionH relativeFrom="page">
                  <wp:posOffset>1392555</wp:posOffset>
                </wp:positionH>
                <wp:positionV relativeFrom="paragraph">
                  <wp:posOffset>7313930</wp:posOffset>
                </wp:positionV>
                <wp:extent cx="5623560" cy="765175"/>
                <wp:effectExtent l="0" t="0" r="0" b="0"/>
                <wp:wrapThrough wrapText="bothSides">
                  <wp:wrapPolygon edited="0">
                    <wp:start x="98" y="0"/>
                    <wp:lineTo x="98" y="20793"/>
                    <wp:lineTo x="21366" y="20793"/>
                    <wp:lineTo x="21366" y="0"/>
                    <wp:lineTo x="98" y="0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3560" cy="765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BD7A9" w14:textId="54CF2B93" w:rsidR="002D3BCE" w:rsidRPr="007D473B" w:rsidRDefault="007D473B" w:rsidP="000D0C4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H</w:t>
                            </w:r>
                            <w:r w:rsidR="00012281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ydration Station</w:t>
                            </w:r>
                            <w:r w:rsidR="007E642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D473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e sure to stay hydrated before, during, and after exercising. Water has zero calorie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is the best way to stay hydrated</w:t>
                            </w:r>
                            <w:r w:rsidR="007E64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F3923DF" id="Text Box 31" o:spid="_x0000_s1030" type="#_x0000_t202" style="position:absolute;margin-left:109.65pt;margin-top:575.9pt;width:442.8pt;height:60.25pt;z-index:25168947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" filled="f" stroked="f">
                <v:textbox>
                  <w:txbxContent>
                    <w:p w14:paraId="6FCBD7A9" w14:textId="54CF2B93" w:rsidR="002D3BCE" w:rsidRPr="007D473B" w:rsidRDefault="007D473B" w:rsidP="000D0C4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  <w:bookmarkStart w:id="1" w:name="_GoBack"/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H</w:t>
                      </w:r>
                      <w:r w:rsidR="00012281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ydration Station</w:t>
                      </w:r>
                      <w:r w:rsidR="007E642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7D473B">
                        <w:rPr>
                          <w:rFonts w:ascii="Arial" w:hAnsi="Arial"/>
                          <w:sz w:val="22"/>
                          <w:szCs w:val="22"/>
                        </w:rPr>
                        <w:t>Be sure to stay hydrated before, during, and after exercising. Water has zero calorie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 is the best way to stay hydrated</w:t>
                      </w:r>
                      <w:r w:rsidR="007E6426">
                        <w:rPr>
                          <w:rFonts w:ascii="Arial" w:hAnsi="Arial"/>
                          <w:sz w:val="22"/>
                          <w:szCs w:val="22"/>
                        </w:rPr>
                        <w:t>!</w:t>
                      </w:r>
                      <w:bookmarkEnd w:id="1"/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1A02A6">
        <w:rPr>
          <w:noProof/>
        </w:rPr>
        <w:drawing>
          <wp:anchor distT="0" distB="0" distL="114300" distR="114300" simplePos="0" relativeHeight="251712000" behindDoc="0" locked="0" layoutInCell="1" allowOverlap="1" wp14:anchorId="59F29E6A" wp14:editId="3250A2AA">
            <wp:simplePos x="0" y="0"/>
            <wp:positionH relativeFrom="column">
              <wp:posOffset>150495</wp:posOffset>
            </wp:positionH>
            <wp:positionV relativeFrom="paragraph">
              <wp:posOffset>7312855</wp:posOffset>
            </wp:positionV>
            <wp:extent cx="914400" cy="5791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tingHealthy101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49CB">
        <w:rPr>
          <w:noProof/>
        </w:rPr>
        <w:drawing>
          <wp:anchor distT="0" distB="0" distL="114300" distR="114300" simplePos="0" relativeHeight="251703808" behindDoc="0" locked="0" layoutInCell="1" allowOverlap="1" wp14:anchorId="2368CF91" wp14:editId="43C14466">
            <wp:simplePos x="0" y="0"/>
            <wp:positionH relativeFrom="column">
              <wp:posOffset>4658360</wp:posOffset>
            </wp:positionH>
            <wp:positionV relativeFrom="paragraph">
              <wp:posOffset>342265</wp:posOffset>
            </wp:positionV>
            <wp:extent cx="142875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20" y="19295"/>
                <wp:lineTo x="211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549CB">
        <w:rPr>
          <w:noProof/>
        </w:rPr>
        <w:drawing>
          <wp:anchor distT="0" distB="0" distL="114300" distR="114300" simplePos="0" relativeHeight="251700736" behindDoc="0" locked="0" layoutInCell="1" allowOverlap="1" wp14:anchorId="33EED0DB" wp14:editId="6869E67A">
            <wp:simplePos x="0" y="0"/>
            <wp:positionH relativeFrom="column">
              <wp:posOffset>281940</wp:posOffset>
            </wp:positionH>
            <wp:positionV relativeFrom="paragraph">
              <wp:posOffset>347980</wp:posOffset>
            </wp:positionV>
            <wp:extent cx="152781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87" y="19295"/>
                <wp:lineTo x="2118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B81971B" wp14:editId="41BBC5F7">
                <wp:simplePos x="0" y="0"/>
                <wp:positionH relativeFrom="column">
                  <wp:posOffset>204470</wp:posOffset>
                </wp:positionH>
                <wp:positionV relativeFrom="paragraph">
                  <wp:posOffset>669290</wp:posOffset>
                </wp:positionV>
                <wp:extent cx="4138930" cy="704215"/>
                <wp:effectExtent l="0" t="0" r="0" b="6985"/>
                <wp:wrapThrough wrapText="bothSides">
                  <wp:wrapPolygon edited="0">
                    <wp:start x="133" y="0"/>
                    <wp:lineTo x="133" y="21035"/>
                    <wp:lineTo x="21342" y="21035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D27C7" w14:textId="087B52CD" w:rsidR="00EE00AE" w:rsidRDefault="00EE00AE" w:rsidP="000D0C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 w:rsidR="00CF05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ll </w:t>
                            </w:r>
                            <w:r w:rsidR="00742FB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erform exercises with perfect form and at a safe spe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B81971B" id="Text Box 232" o:spid="_x0000_s1031" type="#_x0000_t202" style="position:absolute;margin-left:16.1pt;margin-top:52.7pt;width:325.9pt;height:55.45pt;z-index:251637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" filled="f" stroked="f">
                <v:textbox>
                  <w:txbxContent>
                    <w:p w14:paraId="0A4D27C7" w14:textId="087B52CD" w:rsidR="00EE00AE" w:rsidRDefault="00EE00AE" w:rsidP="000D0C4A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 w:rsidR="00CF05D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ll </w:t>
                      </w:r>
                      <w:r w:rsidR="00742FBC">
                        <w:rPr>
                          <w:rFonts w:ascii="Arial" w:hAnsi="Arial"/>
                          <w:sz w:val="22"/>
                          <w:szCs w:val="22"/>
                        </w:rPr>
                        <w:t>perform exercises with perfect form and at a safe speed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38EA359" wp14:editId="341174D7">
                <wp:simplePos x="0" y="0"/>
                <wp:positionH relativeFrom="column">
                  <wp:posOffset>4617720</wp:posOffset>
                </wp:positionH>
                <wp:positionV relativeFrom="paragraph">
                  <wp:posOffset>633095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3E3C727" id="Straight Connector 229" o:spid="_x0000_s1026" style="position:absolute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49.85pt" to="54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" strokecolor="#434ca0" strokeweight=".5pt">
                <w10:wrap type="through"/>
              </v:lin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07D610AB" wp14:editId="6634547F">
                <wp:simplePos x="0" y="0"/>
                <wp:positionH relativeFrom="column">
                  <wp:posOffset>274320</wp:posOffset>
                </wp:positionH>
                <wp:positionV relativeFrom="paragraph">
                  <wp:posOffset>633095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1848710" id="Straight Connector 228" o:spid="_x0000_s1026" style="position:absolute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49.85pt" to="344.2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" strokecolor="#434ca0" strokeweight=".5pt">
                <w10:wrap type="through"/>
              </v:lin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DFFD13" w14:textId="77777777" w:rsidR="00745290" w:rsidRDefault="00745290" w:rsidP="00233FF0">
      <w:r>
        <w:separator/>
      </w:r>
    </w:p>
  </w:endnote>
  <w:endnote w:type="continuationSeparator" w:id="0">
    <w:p w14:paraId="75F4AB78" w14:textId="77777777" w:rsidR="00745290" w:rsidRDefault="00745290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58EF51" w14:textId="77777777" w:rsidR="002D3BCE" w:rsidRPr="008901F1" w:rsidRDefault="002D3BC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CE1DD73" w14:textId="77777777" w:rsidR="002D3BCE" w:rsidRDefault="002D3BCE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E909E" w14:textId="77777777" w:rsidR="002D3BCE" w:rsidRPr="00896D43" w:rsidRDefault="002D3BC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68FDC9" wp14:editId="72A9EDE0">
          <wp:simplePos x="0" y="0"/>
          <wp:positionH relativeFrom="margin">
            <wp:posOffset>274320</wp:posOffset>
          </wp:positionH>
          <wp:positionV relativeFrom="paragraph">
            <wp:posOffset>-160020</wp:posOffset>
          </wp:positionV>
          <wp:extent cx="6766560" cy="583980"/>
          <wp:effectExtent l="0" t="0" r="0" b="63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583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9BC4FC" w14:textId="77777777" w:rsidR="00745290" w:rsidRDefault="00745290" w:rsidP="00233FF0">
      <w:r>
        <w:separator/>
      </w:r>
    </w:p>
  </w:footnote>
  <w:footnote w:type="continuationSeparator" w:id="0">
    <w:p w14:paraId="1A83860B" w14:textId="77777777" w:rsidR="00745290" w:rsidRDefault="00745290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849B4A" w14:textId="77777777" w:rsidR="002D3BCE" w:rsidRDefault="002D3B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68F62F" wp14:editId="312C0A9D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6766549" cy="822104"/>
          <wp:effectExtent l="0" t="0" r="3175" b="381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49" cy="8221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C62E1"/>
    <w:multiLevelType w:val="multilevel"/>
    <w:tmpl w:val="434AD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133EC"/>
    <w:multiLevelType w:val="hybridMultilevel"/>
    <w:tmpl w:val="62AA7F3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772C5B"/>
    <w:multiLevelType w:val="hybridMultilevel"/>
    <w:tmpl w:val="A6F47C2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A5057C"/>
    <w:multiLevelType w:val="hybridMultilevel"/>
    <w:tmpl w:val="4E881AD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84145D"/>
    <w:multiLevelType w:val="hybridMultilevel"/>
    <w:tmpl w:val="503675FE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C5A67"/>
    <w:multiLevelType w:val="multilevel"/>
    <w:tmpl w:val="E934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6"/>
  </w:num>
  <w:num w:numId="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A1MzO0MDW0tDRU0lEKTi0uzszPAykwrAUAmY70piwAAAA="/>
  </w:docVars>
  <w:rsids>
    <w:rsidRoot w:val="00233FF0"/>
    <w:rsid w:val="00012281"/>
    <w:rsid w:val="00012409"/>
    <w:rsid w:val="00020D9E"/>
    <w:rsid w:val="00036CBD"/>
    <w:rsid w:val="0009373C"/>
    <w:rsid w:val="000B03AD"/>
    <w:rsid w:val="000C0812"/>
    <w:rsid w:val="000C18FE"/>
    <w:rsid w:val="000D0C4A"/>
    <w:rsid w:val="000E3A77"/>
    <w:rsid w:val="00122192"/>
    <w:rsid w:val="00124B81"/>
    <w:rsid w:val="00127ABE"/>
    <w:rsid w:val="00155F29"/>
    <w:rsid w:val="00165F50"/>
    <w:rsid w:val="00176EB1"/>
    <w:rsid w:val="001855BE"/>
    <w:rsid w:val="001A02A6"/>
    <w:rsid w:val="001A4745"/>
    <w:rsid w:val="001C2CF8"/>
    <w:rsid w:val="001D0659"/>
    <w:rsid w:val="001D18DD"/>
    <w:rsid w:val="001E345B"/>
    <w:rsid w:val="001F6B66"/>
    <w:rsid w:val="00202E69"/>
    <w:rsid w:val="002335BB"/>
    <w:rsid w:val="00233FF0"/>
    <w:rsid w:val="00240202"/>
    <w:rsid w:val="002418A4"/>
    <w:rsid w:val="002424D6"/>
    <w:rsid w:val="00271A29"/>
    <w:rsid w:val="00276491"/>
    <w:rsid w:val="00283DAE"/>
    <w:rsid w:val="002D3BCE"/>
    <w:rsid w:val="002E0D38"/>
    <w:rsid w:val="002E2F38"/>
    <w:rsid w:val="002E3B0C"/>
    <w:rsid w:val="00304D34"/>
    <w:rsid w:val="00363846"/>
    <w:rsid w:val="00380B92"/>
    <w:rsid w:val="003A27FC"/>
    <w:rsid w:val="003A5C99"/>
    <w:rsid w:val="003D732B"/>
    <w:rsid w:val="003E2289"/>
    <w:rsid w:val="004344F7"/>
    <w:rsid w:val="00437F5E"/>
    <w:rsid w:val="00464C67"/>
    <w:rsid w:val="0047477A"/>
    <w:rsid w:val="00493ACC"/>
    <w:rsid w:val="004C2776"/>
    <w:rsid w:val="004D04E2"/>
    <w:rsid w:val="004D29DB"/>
    <w:rsid w:val="004E7C8D"/>
    <w:rsid w:val="004F47ED"/>
    <w:rsid w:val="004F4878"/>
    <w:rsid w:val="00500A82"/>
    <w:rsid w:val="00504D04"/>
    <w:rsid w:val="00510A3E"/>
    <w:rsid w:val="00520896"/>
    <w:rsid w:val="00525C27"/>
    <w:rsid w:val="00577C12"/>
    <w:rsid w:val="005849E9"/>
    <w:rsid w:val="005A3145"/>
    <w:rsid w:val="005B1AD3"/>
    <w:rsid w:val="005C76DF"/>
    <w:rsid w:val="005E0860"/>
    <w:rsid w:val="005E695E"/>
    <w:rsid w:val="00607703"/>
    <w:rsid w:val="0061754E"/>
    <w:rsid w:val="00660E84"/>
    <w:rsid w:val="00675927"/>
    <w:rsid w:val="0068685C"/>
    <w:rsid w:val="00687DC6"/>
    <w:rsid w:val="00693656"/>
    <w:rsid w:val="006B76B3"/>
    <w:rsid w:val="006C2F8F"/>
    <w:rsid w:val="006D1118"/>
    <w:rsid w:val="006F7E54"/>
    <w:rsid w:val="00700322"/>
    <w:rsid w:val="00701074"/>
    <w:rsid w:val="00712670"/>
    <w:rsid w:val="00721096"/>
    <w:rsid w:val="00724B4E"/>
    <w:rsid w:val="007267AA"/>
    <w:rsid w:val="00742FBC"/>
    <w:rsid w:val="00745290"/>
    <w:rsid w:val="00751559"/>
    <w:rsid w:val="00771866"/>
    <w:rsid w:val="007736EB"/>
    <w:rsid w:val="007753CC"/>
    <w:rsid w:val="00776A44"/>
    <w:rsid w:val="00794312"/>
    <w:rsid w:val="007A4780"/>
    <w:rsid w:val="007C3E2F"/>
    <w:rsid w:val="007D2BA2"/>
    <w:rsid w:val="007D473B"/>
    <w:rsid w:val="007E6426"/>
    <w:rsid w:val="00803357"/>
    <w:rsid w:val="008319D5"/>
    <w:rsid w:val="0083347B"/>
    <w:rsid w:val="00881358"/>
    <w:rsid w:val="008901F1"/>
    <w:rsid w:val="00892670"/>
    <w:rsid w:val="00896D43"/>
    <w:rsid w:val="008A3EA2"/>
    <w:rsid w:val="008E4DC2"/>
    <w:rsid w:val="008E6A07"/>
    <w:rsid w:val="008F049F"/>
    <w:rsid w:val="008F51CF"/>
    <w:rsid w:val="00900B5F"/>
    <w:rsid w:val="00916656"/>
    <w:rsid w:val="00960381"/>
    <w:rsid w:val="009A02F3"/>
    <w:rsid w:val="009A53A1"/>
    <w:rsid w:val="009B3B7A"/>
    <w:rsid w:val="009C554A"/>
    <w:rsid w:val="009D775F"/>
    <w:rsid w:val="00A013F6"/>
    <w:rsid w:val="00A25FA2"/>
    <w:rsid w:val="00A63F85"/>
    <w:rsid w:val="00A94D11"/>
    <w:rsid w:val="00AC0D2B"/>
    <w:rsid w:val="00AD7280"/>
    <w:rsid w:val="00AE12BB"/>
    <w:rsid w:val="00B033E0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C32A6"/>
    <w:rsid w:val="00BE39A4"/>
    <w:rsid w:val="00BF7D20"/>
    <w:rsid w:val="00C05A2E"/>
    <w:rsid w:val="00C104B0"/>
    <w:rsid w:val="00C24A98"/>
    <w:rsid w:val="00C50F9A"/>
    <w:rsid w:val="00C83BBF"/>
    <w:rsid w:val="00C85F58"/>
    <w:rsid w:val="00CB28FB"/>
    <w:rsid w:val="00CC6EE8"/>
    <w:rsid w:val="00CF05D3"/>
    <w:rsid w:val="00CF2BE7"/>
    <w:rsid w:val="00CF6436"/>
    <w:rsid w:val="00CF7831"/>
    <w:rsid w:val="00D26F92"/>
    <w:rsid w:val="00D46EDE"/>
    <w:rsid w:val="00D66EBE"/>
    <w:rsid w:val="00D76DD3"/>
    <w:rsid w:val="00DD38C7"/>
    <w:rsid w:val="00DE69CB"/>
    <w:rsid w:val="00E041A0"/>
    <w:rsid w:val="00E108E7"/>
    <w:rsid w:val="00E216E0"/>
    <w:rsid w:val="00E335F8"/>
    <w:rsid w:val="00E37595"/>
    <w:rsid w:val="00E549CB"/>
    <w:rsid w:val="00E80D95"/>
    <w:rsid w:val="00E80F5F"/>
    <w:rsid w:val="00E95B81"/>
    <w:rsid w:val="00EA548B"/>
    <w:rsid w:val="00ED00BE"/>
    <w:rsid w:val="00EE00AE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7158"/>
    <w:rsid w:val="00FC0455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C7BD2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473B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  <w:rPr>
      <w:rFonts w:asciiTheme="minorHAnsi" w:eastAsiaTheme="minorEastAsia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9AAB639-BF00-42EF-A2AD-12F210F65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Downey, Marcy (ASD-N)</cp:lastModifiedBy>
  <cp:revision>2</cp:revision>
  <cp:lastPrinted>2018-06-26T17:57:00Z</cp:lastPrinted>
  <dcterms:created xsi:type="dcterms:W3CDTF">2022-01-21T15:09:00Z</dcterms:created>
  <dcterms:modified xsi:type="dcterms:W3CDTF">2022-01-21T15:09:00Z</dcterms:modified>
</cp:coreProperties>
</file>